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603A1" w14:textId="77777777" w:rsidR="00CA289A" w:rsidRDefault="00CA289A" w:rsidP="000F5C44">
      <w:pPr>
        <w:rPr>
          <w:b/>
          <w:sz w:val="20"/>
        </w:rPr>
      </w:pPr>
    </w:p>
    <w:p w14:paraId="7176093B" w14:textId="77777777" w:rsidR="00AF467F" w:rsidRPr="000F5C44" w:rsidRDefault="00EF69B4" w:rsidP="00AF467F">
      <w:pPr>
        <w:jc w:val="center"/>
        <w:rPr>
          <w:b/>
          <w:sz w:val="22"/>
          <w:szCs w:val="32"/>
        </w:rPr>
      </w:pPr>
      <w:r w:rsidRPr="000F5C44">
        <w:rPr>
          <w:b/>
          <w:szCs w:val="36"/>
        </w:rPr>
        <w:t>Title of Paper Here</w:t>
      </w:r>
      <w:r w:rsidR="00AF467F" w:rsidRPr="000F5C44">
        <w:rPr>
          <w:b/>
          <w:szCs w:val="36"/>
        </w:rPr>
        <w:t xml:space="preserve">, </w:t>
      </w:r>
      <w:r w:rsidRPr="000F5C44">
        <w:rPr>
          <w:b/>
          <w:szCs w:val="36"/>
        </w:rPr>
        <w:t>Title Case, in Bold, Centered 12 Point Type</w:t>
      </w:r>
    </w:p>
    <w:p w14:paraId="584D2327" w14:textId="77777777" w:rsidR="00AF467F" w:rsidRDefault="00AF467F" w:rsidP="00AF467F">
      <w:pPr>
        <w:jc w:val="center"/>
        <w:rPr>
          <w:b/>
          <w:sz w:val="20"/>
        </w:rPr>
      </w:pPr>
    </w:p>
    <w:p w14:paraId="224A7FCA" w14:textId="77777777" w:rsidR="00AF467F" w:rsidRPr="000F5C44" w:rsidRDefault="00F22C1C" w:rsidP="00AF467F">
      <w:pPr>
        <w:ind w:firstLine="708"/>
        <w:jc w:val="center"/>
        <w:rPr>
          <w:sz w:val="20"/>
          <w:szCs w:val="20"/>
          <w:vertAlign w:val="superscript"/>
        </w:rPr>
      </w:pPr>
      <w:r w:rsidRPr="000F5C44">
        <w:rPr>
          <w:sz w:val="20"/>
          <w:szCs w:val="20"/>
          <w:u w:val="single"/>
        </w:rPr>
        <w:t>Presenting Autho</w:t>
      </w:r>
      <w:r w:rsidR="000F5C44" w:rsidRPr="000F5C44">
        <w:rPr>
          <w:sz w:val="20"/>
          <w:szCs w:val="20"/>
          <w:u w:val="single"/>
        </w:rPr>
        <w:t>r</w:t>
      </w:r>
      <w:r w:rsidRPr="000F5C44">
        <w:rPr>
          <w:sz w:val="20"/>
          <w:szCs w:val="20"/>
        </w:rPr>
        <w:t>,</w:t>
      </w:r>
      <w:r w:rsidR="000F5C44" w:rsidRPr="000F5C44">
        <w:rPr>
          <w:sz w:val="20"/>
          <w:szCs w:val="20"/>
          <w:vertAlign w:val="superscript"/>
        </w:rPr>
        <w:t>a</w:t>
      </w:r>
      <w:r w:rsidRPr="000F5C44">
        <w:rPr>
          <w:sz w:val="20"/>
          <w:szCs w:val="20"/>
        </w:rPr>
        <w:t xml:space="preserve"> </w:t>
      </w:r>
      <w:r w:rsidR="00AF467F" w:rsidRPr="000F5C44">
        <w:rPr>
          <w:sz w:val="20"/>
          <w:szCs w:val="20"/>
        </w:rPr>
        <w:t>Co-Author Name(s)</w:t>
      </w:r>
      <w:r w:rsidR="00AF467F" w:rsidRPr="000F5C44">
        <w:rPr>
          <w:sz w:val="20"/>
          <w:szCs w:val="20"/>
          <w:vertAlign w:val="superscript"/>
        </w:rPr>
        <w:t>b</w:t>
      </w:r>
      <w:r w:rsidR="003A43EF">
        <w:rPr>
          <w:sz w:val="20"/>
          <w:szCs w:val="20"/>
        </w:rPr>
        <w:t xml:space="preserve"> and </w:t>
      </w:r>
      <w:r w:rsidR="003A43EF" w:rsidRPr="000F5C44">
        <w:rPr>
          <w:sz w:val="20"/>
          <w:szCs w:val="20"/>
        </w:rPr>
        <w:t>Corresponding Author</w:t>
      </w:r>
      <w:r w:rsidR="003A43EF" w:rsidRPr="000F5C44">
        <w:rPr>
          <w:sz w:val="20"/>
          <w:szCs w:val="20"/>
          <w:vertAlign w:val="superscript"/>
        </w:rPr>
        <w:t>a</w:t>
      </w:r>
      <w:r w:rsidR="003A43EF" w:rsidRPr="000F5C44">
        <w:rPr>
          <w:sz w:val="20"/>
          <w:szCs w:val="20"/>
        </w:rPr>
        <w:t>*</w:t>
      </w:r>
    </w:p>
    <w:p w14:paraId="1F151C16" w14:textId="77777777" w:rsidR="00AF467F" w:rsidRPr="000F5C44" w:rsidRDefault="00AF467F" w:rsidP="00AF467F">
      <w:pPr>
        <w:jc w:val="center"/>
        <w:rPr>
          <w:sz w:val="20"/>
          <w:szCs w:val="20"/>
        </w:rPr>
      </w:pPr>
    </w:p>
    <w:p w14:paraId="07E33836" w14:textId="77777777" w:rsidR="00AF467F" w:rsidRPr="000F5C44" w:rsidRDefault="00AF467F" w:rsidP="00AF467F">
      <w:pPr>
        <w:jc w:val="center"/>
        <w:rPr>
          <w:i/>
          <w:sz w:val="20"/>
          <w:szCs w:val="20"/>
        </w:rPr>
      </w:pPr>
      <w:r w:rsidRPr="000F5C44">
        <w:rPr>
          <w:i/>
          <w:sz w:val="20"/>
          <w:szCs w:val="20"/>
          <w:vertAlign w:val="superscript"/>
        </w:rPr>
        <w:t>a</w:t>
      </w:r>
      <w:r w:rsidRPr="000F5C44">
        <w:rPr>
          <w:i/>
          <w:sz w:val="20"/>
          <w:szCs w:val="20"/>
        </w:rPr>
        <w:t>Affiliation Information: Street Address/Box Number, City, State, Postal Code</w:t>
      </w:r>
    </w:p>
    <w:p w14:paraId="32F01648" w14:textId="77777777" w:rsidR="00AF467F" w:rsidRPr="000F5C44" w:rsidRDefault="00AF467F" w:rsidP="000F5C44">
      <w:pPr>
        <w:jc w:val="center"/>
        <w:rPr>
          <w:i/>
          <w:sz w:val="20"/>
          <w:szCs w:val="20"/>
        </w:rPr>
      </w:pPr>
      <w:r w:rsidRPr="000F5C44">
        <w:rPr>
          <w:i/>
          <w:sz w:val="20"/>
          <w:szCs w:val="20"/>
          <w:vertAlign w:val="superscript"/>
        </w:rPr>
        <w:t>b</w:t>
      </w:r>
      <w:r w:rsidRPr="000F5C44">
        <w:rPr>
          <w:i/>
          <w:sz w:val="20"/>
          <w:szCs w:val="20"/>
        </w:rPr>
        <w:t>Affiliation Information: Street Address/Box Number, City, State, Postal Code</w:t>
      </w:r>
    </w:p>
    <w:p w14:paraId="3F939781" w14:textId="77777777" w:rsidR="00CA289A" w:rsidRDefault="00CA289A" w:rsidP="00DC433A">
      <w:pPr>
        <w:jc w:val="center"/>
        <w:rPr>
          <w:rFonts w:eastAsiaTheme="minorEastAsia"/>
          <w:i/>
          <w:sz w:val="20"/>
          <w:szCs w:val="20"/>
          <w:lang w:eastAsia="ja-JP"/>
        </w:rPr>
      </w:pPr>
    </w:p>
    <w:p w14:paraId="1C28176B" w14:textId="77777777" w:rsidR="00576D2B" w:rsidRDefault="00576D2B" w:rsidP="00DC433A">
      <w:pPr>
        <w:jc w:val="center"/>
        <w:rPr>
          <w:rFonts w:eastAsiaTheme="minorEastAsia"/>
          <w:i/>
          <w:sz w:val="20"/>
          <w:szCs w:val="20"/>
          <w:lang w:eastAsia="ja-JP"/>
        </w:rPr>
      </w:pPr>
      <w:r>
        <w:rPr>
          <w:rFonts w:eastAsiaTheme="minorEastAsia" w:hint="eastAsia"/>
          <w:i/>
          <w:sz w:val="20"/>
          <w:szCs w:val="20"/>
          <w:lang w:eastAsia="ja-JP"/>
        </w:rPr>
        <w:t>E</w:t>
      </w:r>
      <w:r>
        <w:rPr>
          <w:rFonts w:eastAsiaTheme="minorEastAsia"/>
          <w:i/>
          <w:sz w:val="20"/>
          <w:szCs w:val="20"/>
          <w:lang w:eastAsia="ja-JP"/>
        </w:rPr>
        <w:t xml:space="preserve">-mail address: </w:t>
      </w:r>
      <w:r w:rsidR="00DB0A07" w:rsidRPr="00DB0A07">
        <w:rPr>
          <w:rFonts w:eastAsiaTheme="minorEastAsia"/>
          <w:i/>
          <w:color w:val="FF0000"/>
          <w:sz w:val="20"/>
          <w:szCs w:val="20"/>
          <w:lang w:eastAsia="ja-JP"/>
        </w:rPr>
        <w:t>T</w:t>
      </w:r>
      <w:r w:rsidRPr="00576D2B">
        <w:rPr>
          <w:rFonts w:eastAsiaTheme="minorEastAsia"/>
          <w:i/>
          <w:color w:val="FF0000"/>
          <w:sz w:val="20"/>
          <w:szCs w:val="20"/>
          <w:lang w:eastAsia="ja-JP"/>
        </w:rPr>
        <w:t>he presenter’s or the corres</w:t>
      </w:r>
      <w:r w:rsidR="00DB0A07">
        <w:rPr>
          <w:rFonts w:eastAsiaTheme="minorEastAsia"/>
          <w:i/>
          <w:color w:val="FF0000"/>
          <w:sz w:val="20"/>
          <w:szCs w:val="20"/>
          <w:lang w:eastAsia="ja-JP"/>
        </w:rPr>
        <w:t>ponding author’s e-mail address can be added if required.</w:t>
      </w:r>
    </w:p>
    <w:p w14:paraId="49171865" w14:textId="77777777" w:rsidR="003A43EF" w:rsidRPr="000F5C44" w:rsidRDefault="003A43EF" w:rsidP="00DC433A">
      <w:pPr>
        <w:jc w:val="center"/>
        <w:rPr>
          <w:color w:val="0000FF"/>
          <w:sz w:val="20"/>
          <w:szCs w:val="20"/>
        </w:rPr>
      </w:pPr>
    </w:p>
    <w:p w14:paraId="160FC132" w14:textId="77777777" w:rsidR="003A43EF" w:rsidRDefault="00455C07" w:rsidP="003A43EF">
      <w:pPr>
        <w:jc w:val="both"/>
        <w:rPr>
          <w:b/>
          <w:sz w:val="20"/>
          <w:szCs w:val="20"/>
        </w:rPr>
      </w:pP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AF506C"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2F0F47"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ext abstract text abstract text</w:t>
      </w:r>
      <w:r w:rsidR="004B4365" w:rsidRPr="000F5C44">
        <w:rPr>
          <w:rFonts w:eastAsia="MS PGothic"/>
          <w:color w:val="000000"/>
          <w:sz w:val="20"/>
          <w:szCs w:val="20"/>
        </w:rPr>
        <w:t xml:space="preserve"> </w:t>
      </w:r>
      <w:r w:rsidRPr="000F5C44">
        <w:rPr>
          <w:rFonts w:eastAsia="MS PGothic"/>
          <w:color w:val="000000"/>
          <w:sz w:val="20"/>
          <w:szCs w:val="20"/>
        </w:rPr>
        <w:t>abstract text</w:t>
      </w:r>
      <w:r w:rsidR="00D845D9" w:rsidRPr="000F5C44">
        <w:rPr>
          <w:rFonts w:eastAsia="MS PGothic"/>
          <w:color w:val="000000"/>
          <w:sz w:val="20"/>
          <w:szCs w:val="20"/>
        </w:rPr>
        <w:t>.</w:t>
      </w:r>
      <w:r w:rsidRPr="000F5C44">
        <w:rPr>
          <w:rFonts w:eastAsia="MS PGothic"/>
          <w:color w:val="000000"/>
          <w:sz w:val="20"/>
          <w:szCs w:val="20"/>
        </w:rPr>
        <w:t xml:space="preserve"> </w:t>
      </w:r>
      <w:r w:rsidR="00B41380" w:rsidRPr="000F5C44">
        <w:rPr>
          <w:rFonts w:eastAsia="MS PGothic"/>
          <w:color w:val="000000"/>
          <w:sz w:val="20"/>
          <w:szCs w:val="20"/>
        </w:rPr>
        <w:t>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w:t>
      </w:r>
      <w:r w:rsidR="00BA3214" w:rsidRPr="000F5C44">
        <w:rPr>
          <w:rFonts w:eastAsia="MS PGothic"/>
          <w:color w:val="000000"/>
          <w:sz w:val="20"/>
          <w:szCs w:val="20"/>
        </w:rPr>
        <w:t>ext abstract text abstract text.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w:t>
      </w:r>
      <w:r w:rsidR="00B102F8" w:rsidRPr="000F5C44">
        <w:rPr>
          <w:rFonts w:eastAsia="MS PGothic"/>
          <w:color w:val="000000"/>
          <w:sz w:val="20"/>
          <w:szCs w:val="20"/>
        </w:rPr>
        <w:t xml:space="preserve"> </w:t>
      </w:r>
      <w:r w:rsidR="00FD266B"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w:t>
      </w:r>
      <w:r w:rsidR="003A43EF"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FD266B" w:rsidRPr="000F5C44">
        <w:rPr>
          <w:rFonts w:eastAsia="MS PGothic"/>
          <w:color w:val="000000"/>
          <w:sz w:val="20"/>
          <w:szCs w:val="20"/>
        </w:rPr>
        <w:t>.</w:t>
      </w:r>
      <w:r w:rsidR="00FB388C" w:rsidRPr="000F5C44">
        <w:rPr>
          <w:rFonts w:eastAsia="MS PGothic"/>
          <w:color w:val="000000"/>
          <w:sz w:val="20"/>
          <w:szCs w:val="20"/>
        </w:rPr>
        <w:t xml:space="preserve"> </w:t>
      </w:r>
      <w:r w:rsidR="00EE1778" w:rsidRPr="000F5C44">
        <w:rPr>
          <w:b/>
          <w:sz w:val="20"/>
          <w:szCs w:val="20"/>
        </w:rPr>
        <w:t>(</w:t>
      </w:r>
      <w:r w:rsidR="003A43EF">
        <w:rPr>
          <w:b/>
          <w:sz w:val="20"/>
          <w:szCs w:val="20"/>
        </w:rPr>
        <w:t>Up to 500</w:t>
      </w:r>
      <w:r w:rsidR="003F22F8" w:rsidRPr="000F5C44">
        <w:rPr>
          <w:b/>
          <w:sz w:val="20"/>
          <w:szCs w:val="20"/>
        </w:rPr>
        <w:t xml:space="preserve"> words)</w:t>
      </w:r>
    </w:p>
    <w:p w14:paraId="75736138" w14:textId="77777777" w:rsidR="003A43EF" w:rsidRDefault="003A43EF" w:rsidP="003A43EF">
      <w:pPr>
        <w:jc w:val="both"/>
        <w:rPr>
          <w:b/>
          <w:sz w:val="20"/>
          <w:szCs w:val="20"/>
        </w:rPr>
      </w:pPr>
    </w:p>
    <w:p w14:paraId="66659B2D" w14:textId="77777777" w:rsidR="003A43EF" w:rsidRDefault="003A43EF" w:rsidP="003A43EF">
      <w:pPr>
        <w:jc w:val="both"/>
        <w:rPr>
          <w:b/>
          <w:sz w:val="20"/>
          <w:szCs w:val="20"/>
        </w:rPr>
      </w:pPr>
    </w:p>
    <w:p w14:paraId="62FEF4AC" w14:textId="77777777" w:rsidR="003A43EF" w:rsidRDefault="003A43EF" w:rsidP="003A43EF">
      <w:pPr>
        <w:jc w:val="both"/>
        <w:rPr>
          <w:rFonts w:eastAsiaTheme="minorEastAsia"/>
          <w:b/>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 &amp; A</w:t>
      </w:r>
    </w:p>
    <w:p w14:paraId="69FD56D4" w14:textId="77777777" w:rsidR="00A47B01" w:rsidRPr="003A43EF" w:rsidRDefault="00A47B01" w:rsidP="003A43EF">
      <w:pPr>
        <w:jc w:val="both"/>
        <w:rPr>
          <w:rFonts w:eastAsiaTheme="minorEastAsia"/>
          <w:b/>
          <w:color w:val="FF0000"/>
          <w:sz w:val="20"/>
          <w:szCs w:val="20"/>
          <w:lang w:eastAsia="ja-JP"/>
        </w:rPr>
      </w:pPr>
    </w:p>
    <w:p w14:paraId="36F8F5E2" w14:textId="77777777"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1: </w:t>
      </w:r>
      <w:r w:rsidRPr="003A43EF">
        <w:rPr>
          <w:rFonts w:eastAsiaTheme="minorEastAsia"/>
          <w:bCs/>
          <w:color w:val="FF0000"/>
          <w:sz w:val="20"/>
          <w:szCs w:val="20"/>
          <w:lang w:eastAsia="ja-JP"/>
        </w:rPr>
        <w:t>If the presenting author and corresponding author</w:t>
      </w:r>
      <w:r w:rsidR="009726B5">
        <w:rPr>
          <w:rFonts w:eastAsiaTheme="minorEastAsia"/>
          <w:bCs/>
          <w:color w:val="FF0000"/>
          <w:sz w:val="20"/>
          <w:szCs w:val="20"/>
          <w:lang w:eastAsia="ja-JP"/>
        </w:rPr>
        <w:t>s</w:t>
      </w:r>
      <w:r w:rsidRPr="003A43EF">
        <w:rPr>
          <w:rFonts w:eastAsiaTheme="minorEastAsia"/>
          <w:bCs/>
          <w:color w:val="FF0000"/>
          <w:sz w:val="20"/>
          <w:szCs w:val="20"/>
          <w:lang w:eastAsia="ja-JP"/>
        </w:rPr>
        <w:t xml:space="preserve"> are the same person, how should we prepare the authors?</w:t>
      </w:r>
    </w:p>
    <w:p w14:paraId="07FDA40A" w14:textId="77777777" w:rsidR="003A43EF" w:rsidRPr="003A43EF" w:rsidRDefault="003A43EF" w:rsidP="003A43EF">
      <w:pPr>
        <w:jc w:val="both"/>
        <w:rPr>
          <w:b/>
          <w:color w:val="FF0000"/>
          <w:sz w:val="20"/>
          <w:szCs w:val="20"/>
        </w:rPr>
      </w:pPr>
      <w:r w:rsidRPr="003A43EF">
        <w:rPr>
          <w:rFonts w:eastAsiaTheme="minorEastAsia"/>
          <w:b/>
          <w:color w:val="FF0000"/>
          <w:sz w:val="20"/>
          <w:szCs w:val="20"/>
          <w:lang w:eastAsia="ja-JP"/>
        </w:rPr>
        <w:t xml:space="preserve">A1: </w:t>
      </w:r>
      <w:r w:rsidRPr="003A43EF">
        <w:rPr>
          <w:color w:val="FF0000"/>
          <w:sz w:val="20"/>
          <w:szCs w:val="20"/>
          <w:u w:val="single"/>
        </w:rPr>
        <w:t>Presenting Author</w:t>
      </w:r>
      <w:r w:rsidRPr="003A43EF">
        <w:rPr>
          <w:color w:val="FF0000"/>
          <w:sz w:val="20"/>
          <w:szCs w:val="20"/>
          <w:vertAlign w:val="superscript"/>
        </w:rPr>
        <w:t>a</w:t>
      </w:r>
      <w:r w:rsidRPr="003A43EF">
        <w:rPr>
          <w:color w:val="FF0000"/>
          <w:sz w:val="20"/>
          <w:szCs w:val="20"/>
        </w:rPr>
        <w:t>* and Co-Author Name(s)</w:t>
      </w:r>
      <w:r w:rsidRPr="003A43EF">
        <w:rPr>
          <w:color w:val="FF0000"/>
          <w:sz w:val="20"/>
          <w:szCs w:val="20"/>
          <w:vertAlign w:val="superscript"/>
        </w:rPr>
        <w:t>b</w:t>
      </w:r>
    </w:p>
    <w:p w14:paraId="288ACB4E" w14:textId="77777777" w:rsidR="000F5C44" w:rsidRPr="003A43EF" w:rsidRDefault="000F5C44" w:rsidP="000F5C44">
      <w:pPr>
        <w:jc w:val="both"/>
        <w:rPr>
          <w:rFonts w:eastAsiaTheme="minorEastAsia"/>
          <w:bCs/>
          <w:color w:val="FF0000"/>
          <w:sz w:val="20"/>
          <w:szCs w:val="20"/>
          <w:lang w:eastAsia="ja-JP"/>
        </w:rPr>
      </w:pPr>
    </w:p>
    <w:p w14:paraId="6FA64799" w14:textId="77777777"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2: </w:t>
      </w:r>
      <w:r w:rsidRPr="003A43EF">
        <w:rPr>
          <w:rFonts w:eastAsiaTheme="minorEastAsia"/>
          <w:bCs/>
          <w:color w:val="FF0000"/>
          <w:sz w:val="20"/>
          <w:szCs w:val="20"/>
          <w:lang w:eastAsia="ja-JP"/>
        </w:rPr>
        <w:t>If we want to add the references, how should we do?</w:t>
      </w:r>
    </w:p>
    <w:p w14:paraId="5915B7BC" w14:textId="77777777" w:rsidR="003A43EF" w:rsidRDefault="003A43EF" w:rsidP="003A43EF">
      <w:pPr>
        <w:jc w:val="both"/>
        <w:rPr>
          <w:color w:val="FF0000"/>
          <w:sz w:val="20"/>
          <w:szCs w:val="20"/>
        </w:rPr>
      </w:pPr>
      <w:r w:rsidRPr="003A43EF">
        <w:rPr>
          <w:rFonts w:eastAsiaTheme="minorEastAsia"/>
          <w:b/>
          <w:color w:val="FF0000"/>
          <w:sz w:val="20"/>
          <w:szCs w:val="20"/>
          <w:lang w:eastAsia="ja-JP"/>
        </w:rPr>
        <w:t xml:space="preserve">A2: </w:t>
      </w:r>
      <w:r w:rsidRPr="003A43EF">
        <w:rPr>
          <w:color w:val="FF0000"/>
          <w:sz w:val="20"/>
          <w:szCs w:val="20"/>
        </w:rPr>
        <w:t>You can add the references, but please keep the limitation of word numbers.</w:t>
      </w:r>
    </w:p>
    <w:p w14:paraId="31368A94" w14:textId="77777777" w:rsidR="00F21A75" w:rsidRDefault="00F21A75" w:rsidP="003A43EF">
      <w:pPr>
        <w:jc w:val="both"/>
        <w:rPr>
          <w:color w:val="FF0000"/>
          <w:sz w:val="20"/>
          <w:szCs w:val="20"/>
        </w:rPr>
      </w:pPr>
    </w:p>
    <w:p w14:paraId="146F1D18" w14:textId="77777777" w:rsidR="00F21A75" w:rsidRDefault="00F21A75" w:rsidP="003A43EF">
      <w:pPr>
        <w:jc w:val="both"/>
        <w:rPr>
          <w:color w:val="FF0000"/>
          <w:sz w:val="20"/>
          <w:szCs w:val="20"/>
        </w:rPr>
      </w:pPr>
      <w:r w:rsidRPr="00F21A75">
        <w:rPr>
          <w:b/>
          <w:color w:val="FF0000"/>
          <w:sz w:val="20"/>
          <w:szCs w:val="20"/>
        </w:rPr>
        <w:t>Q3:</w:t>
      </w:r>
      <w:r>
        <w:rPr>
          <w:color w:val="FF0000"/>
          <w:sz w:val="20"/>
          <w:szCs w:val="20"/>
        </w:rPr>
        <w:t xml:space="preserve"> If we want to add the figures, how should we do?</w:t>
      </w:r>
    </w:p>
    <w:p w14:paraId="05BBE695" w14:textId="77777777" w:rsidR="006B7CFB" w:rsidRPr="00320A07" w:rsidRDefault="00F21A75" w:rsidP="000F5C44">
      <w:pPr>
        <w:jc w:val="both"/>
        <w:rPr>
          <w:color w:val="FF0000"/>
          <w:sz w:val="20"/>
          <w:szCs w:val="20"/>
        </w:rPr>
      </w:pPr>
      <w:r w:rsidRPr="00F21A75">
        <w:rPr>
          <w:b/>
          <w:color w:val="FF0000"/>
          <w:sz w:val="20"/>
          <w:szCs w:val="20"/>
        </w:rPr>
        <w:t>A3:</w:t>
      </w:r>
      <w:r>
        <w:rPr>
          <w:color w:val="FF0000"/>
          <w:sz w:val="20"/>
          <w:szCs w:val="20"/>
        </w:rPr>
        <w:t xml:space="preserve"> Sorry you cannot add the figures.</w:t>
      </w:r>
    </w:p>
    <w:sectPr w:rsidR="006B7CFB" w:rsidRPr="00320A07" w:rsidSect="00912F5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12923" w14:textId="77777777" w:rsidR="007202BC" w:rsidRDefault="007202BC" w:rsidP="00AF467F">
      <w:r>
        <w:separator/>
      </w:r>
    </w:p>
  </w:endnote>
  <w:endnote w:type="continuationSeparator" w:id="0">
    <w:p w14:paraId="7A82D8A6" w14:textId="77777777" w:rsidR="007202BC" w:rsidRDefault="007202BC" w:rsidP="00AF4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356DA" w14:textId="77777777" w:rsidR="00C61B75" w:rsidRDefault="00C61B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5F587" w14:textId="77777777" w:rsidR="00C61B75" w:rsidRDefault="00C61B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D376E" w14:textId="77777777" w:rsidR="00C61B75" w:rsidRDefault="00C61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2AFC2" w14:textId="77777777" w:rsidR="007202BC" w:rsidRDefault="007202BC" w:rsidP="00AF467F">
      <w:r>
        <w:separator/>
      </w:r>
    </w:p>
  </w:footnote>
  <w:footnote w:type="continuationSeparator" w:id="0">
    <w:p w14:paraId="5D0325BB" w14:textId="77777777" w:rsidR="007202BC" w:rsidRDefault="007202BC" w:rsidP="00AF4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A217" w14:textId="77777777" w:rsidR="00C61B75" w:rsidRDefault="00C61B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26C63" w14:textId="58A91D9A" w:rsidR="000F5C44" w:rsidRPr="000F5C44" w:rsidRDefault="006754AE" w:rsidP="000F5C44">
    <w:pPr>
      <w:pStyle w:val="Header"/>
      <w:jc w:val="center"/>
      <w:rPr>
        <w:b/>
        <w:bCs/>
        <w:i/>
        <w:iCs/>
        <w:color w:val="5B9BD5" w:themeColor="accent1"/>
      </w:rPr>
    </w:pPr>
    <w:r>
      <w:rPr>
        <w:b/>
        <w:bCs/>
        <w:i/>
        <w:iCs/>
        <w:color w:val="5B9BD5" w:themeColor="accent1"/>
        <w:lang w:val="en-IN"/>
      </w:rPr>
      <w:t>20</w:t>
    </w:r>
    <w:r w:rsidR="00C61B75">
      <w:rPr>
        <w:b/>
        <w:bCs/>
        <w:i/>
        <w:iCs/>
        <w:color w:val="5B9BD5" w:themeColor="accent1"/>
        <w:lang w:val="en-IN"/>
      </w:rPr>
      <w:t xml:space="preserve">22 </w:t>
    </w:r>
    <w:r w:rsidR="00C61B75" w:rsidRPr="00C61B75">
      <w:rPr>
        <w:b/>
        <w:bCs/>
        <w:i/>
        <w:iCs/>
        <w:color w:val="5B9BD5" w:themeColor="accent1"/>
        <w:lang w:val="en-IN"/>
      </w:rPr>
      <w:t>International Forum on Applied Superconductivity and Magnetism</w:t>
    </w:r>
  </w:p>
  <w:p w14:paraId="5C44DBC5" w14:textId="1372E8C8" w:rsidR="00AF467F" w:rsidRPr="000F5C44" w:rsidRDefault="00C61B75" w:rsidP="000F5C44">
    <w:pPr>
      <w:pStyle w:val="Header"/>
      <w:jc w:val="center"/>
      <w:rPr>
        <w:b/>
        <w:bCs/>
        <w:i/>
        <w:iCs/>
        <w:color w:val="5B9BD5" w:themeColor="accent1"/>
      </w:rPr>
    </w:pPr>
    <w:r>
      <w:rPr>
        <w:b/>
        <w:bCs/>
        <w:i/>
        <w:iCs/>
        <w:color w:val="5B9BD5" w:themeColor="accent1"/>
      </w:rPr>
      <w:t>Gold Coast</w:t>
    </w:r>
    <w:r w:rsidR="005D25C1" w:rsidRPr="000F5C44">
      <w:rPr>
        <w:b/>
        <w:bCs/>
        <w:i/>
        <w:iCs/>
        <w:color w:val="5B9BD5" w:themeColor="accent1"/>
      </w:rPr>
      <w:t>, Austral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C263D" w14:textId="77777777" w:rsidR="00C61B75" w:rsidRDefault="00C61B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0F5C44"/>
    <w:rsid w:val="0010366C"/>
    <w:rsid w:val="00115010"/>
    <w:rsid w:val="00117B89"/>
    <w:rsid w:val="0012457E"/>
    <w:rsid w:val="001353DF"/>
    <w:rsid w:val="0014482C"/>
    <w:rsid w:val="001509BF"/>
    <w:rsid w:val="0017018E"/>
    <w:rsid w:val="00176C81"/>
    <w:rsid w:val="00177F63"/>
    <w:rsid w:val="001A24F2"/>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A290A"/>
    <w:rsid w:val="002B3CCA"/>
    <w:rsid w:val="002B5947"/>
    <w:rsid w:val="002C359D"/>
    <w:rsid w:val="002C3D9B"/>
    <w:rsid w:val="002C5A3F"/>
    <w:rsid w:val="002C6FD7"/>
    <w:rsid w:val="002D5EA0"/>
    <w:rsid w:val="002E00DA"/>
    <w:rsid w:val="002E0FCC"/>
    <w:rsid w:val="002F0F47"/>
    <w:rsid w:val="00302B10"/>
    <w:rsid w:val="0031455A"/>
    <w:rsid w:val="00320A07"/>
    <w:rsid w:val="00333FD3"/>
    <w:rsid w:val="003357CA"/>
    <w:rsid w:val="00344982"/>
    <w:rsid w:val="00344F1D"/>
    <w:rsid w:val="00361E83"/>
    <w:rsid w:val="00363668"/>
    <w:rsid w:val="00384441"/>
    <w:rsid w:val="00397E91"/>
    <w:rsid w:val="003A3C5A"/>
    <w:rsid w:val="003A43EF"/>
    <w:rsid w:val="003B2814"/>
    <w:rsid w:val="003C0570"/>
    <w:rsid w:val="003C5420"/>
    <w:rsid w:val="003D5305"/>
    <w:rsid w:val="003F20DF"/>
    <w:rsid w:val="003F22F8"/>
    <w:rsid w:val="00437503"/>
    <w:rsid w:val="00441F91"/>
    <w:rsid w:val="0044293D"/>
    <w:rsid w:val="004535F0"/>
    <w:rsid w:val="00455C07"/>
    <w:rsid w:val="004674B6"/>
    <w:rsid w:val="00473B9B"/>
    <w:rsid w:val="004A13A9"/>
    <w:rsid w:val="004B4365"/>
    <w:rsid w:val="004B67D7"/>
    <w:rsid w:val="004D3C89"/>
    <w:rsid w:val="004E0708"/>
    <w:rsid w:val="004E62DD"/>
    <w:rsid w:val="004F0441"/>
    <w:rsid w:val="004F709A"/>
    <w:rsid w:val="00506627"/>
    <w:rsid w:val="00511E59"/>
    <w:rsid w:val="00541F24"/>
    <w:rsid w:val="00562A09"/>
    <w:rsid w:val="00576D2B"/>
    <w:rsid w:val="00577238"/>
    <w:rsid w:val="0058192B"/>
    <w:rsid w:val="00591A8C"/>
    <w:rsid w:val="005A083F"/>
    <w:rsid w:val="005A540F"/>
    <w:rsid w:val="005B011D"/>
    <w:rsid w:val="005B4B32"/>
    <w:rsid w:val="005B518E"/>
    <w:rsid w:val="005D25C1"/>
    <w:rsid w:val="005D6931"/>
    <w:rsid w:val="0061215E"/>
    <w:rsid w:val="00634B9D"/>
    <w:rsid w:val="00647AC9"/>
    <w:rsid w:val="00652337"/>
    <w:rsid w:val="00654259"/>
    <w:rsid w:val="00654A68"/>
    <w:rsid w:val="006732D3"/>
    <w:rsid w:val="006745E2"/>
    <w:rsid w:val="006754AE"/>
    <w:rsid w:val="00681858"/>
    <w:rsid w:val="006B31CE"/>
    <w:rsid w:val="006B7CFB"/>
    <w:rsid w:val="006C6436"/>
    <w:rsid w:val="006D1D77"/>
    <w:rsid w:val="006F0035"/>
    <w:rsid w:val="006F00FB"/>
    <w:rsid w:val="006F1EAF"/>
    <w:rsid w:val="00712B5E"/>
    <w:rsid w:val="007202BC"/>
    <w:rsid w:val="007235A5"/>
    <w:rsid w:val="00732F09"/>
    <w:rsid w:val="007341F9"/>
    <w:rsid w:val="0078229D"/>
    <w:rsid w:val="00782794"/>
    <w:rsid w:val="007A2AB2"/>
    <w:rsid w:val="007B0D32"/>
    <w:rsid w:val="007B282C"/>
    <w:rsid w:val="007C5C53"/>
    <w:rsid w:val="007D00E7"/>
    <w:rsid w:val="007D233A"/>
    <w:rsid w:val="007D4480"/>
    <w:rsid w:val="007D4EF6"/>
    <w:rsid w:val="007D5AD0"/>
    <w:rsid w:val="007D65C7"/>
    <w:rsid w:val="007E1672"/>
    <w:rsid w:val="00816A2D"/>
    <w:rsid w:val="008418F6"/>
    <w:rsid w:val="008629D0"/>
    <w:rsid w:val="008634F1"/>
    <w:rsid w:val="008747F9"/>
    <w:rsid w:val="00893E6E"/>
    <w:rsid w:val="00894DF9"/>
    <w:rsid w:val="008C7C5A"/>
    <w:rsid w:val="008E2F78"/>
    <w:rsid w:val="008E3162"/>
    <w:rsid w:val="008E316D"/>
    <w:rsid w:val="008E737B"/>
    <w:rsid w:val="00912F54"/>
    <w:rsid w:val="00922F23"/>
    <w:rsid w:val="00931BF9"/>
    <w:rsid w:val="00936698"/>
    <w:rsid w:val="00940BF0"/>
    <w:rsid w:val="00946B1F"/>
    <w:rsid w:val="009726B5"/>
    <w:rsid w:val="009727C4"/>
    <w:rsid w:val="00990E2E"/>
    <w:rsid w:val="009912E6"/>
    <w:rsid w:val="009947AF"/>
    <w:rsid w:val="009B6A65"/>
    <w:rsid w:val="009C0AF4"/>
    <w:rsid w:val="009D5576"/>
    <w:rsid w:val="009E445B"/>
    <w:rsid w:val="009E52D9"/>
    <w:rsid w:val="009F4FAF"/>
    <w:rsid w:val="009F694C"/>
    <w:rsid w:val="00A02367"/>
    <w:rsid w:val="00A22FC7"/>
    <w:rsid w:val="00A4183E"/>
    <w:rsid w:val="00A47B01"/>
    <w:rsid w:val="00A50C1E"/>
    <w:rsid w:val="00A54D80"/>
    <w:rsid w:val="00A55AB2"/>
    <w:rsid w:val="00A6066C"/>
    <w:rsid w:val="00A67093"/>
    <w:rsid w:val="00A70D31"/>
    <w:rsid w:val="00A82643"/>
    <w:rsid w:val="00AA41F2"/>
    <w:rsid w:val="00AA5A30"/>
    <w:rsid w:val="00AC5543"/>
    <w:rsid w:val="00AD47FD"/>
    <w:rsid w:val="00AD7FE5"/>
    <w:rsid w:val="00AE1FED"/>
    <w:rsid w:val="00AF359F"/>
    <w:rsid w:val="00AF3AC6"/>
    <w:rsid w:val="00AF467F"/>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20036"/>
    <w:rsid w:val="00C36CEB"/>
    <w:rsid w:val="00C37855"/>
    <w:rsid w:val="00C41885"/>
    <w:rsid w:val="00C578FF"/>
    <w:rsid w:val="00C57905"/>
    <w:rsid w:val="00C57BCE"/>
    <w:rsid w:val="00C57D13"/>
    <w:rsid w:val="00C61B75"/>
    <w:rsid w:val="00C61D24"/>
    <w:rsid w:val="00C63F7D"/>
    <w:rsid w:val="00C676E4"/>
    <w:rsid w:val="00C71E19"/>
    <w:rsid w:val="00C75E7A"/>
    <w:rsid w:val="00C8175B"/>
    <w:rsid w:val="00C828BF"/>
    <w:rsid w:val="00CA0A7A"/>
    <w:rsid w:val="00CA22AB"/>
    <w:rsid w:val="00CA289A"/>
    <w:rsid w:val="00CC5E3A"/>
    <w:rsid w:val="00CD2523"/>
    <w:rsid w:val="00CE6677"/>
    <w:rsid w:val="00CF04CC"/>
    <w:rsid w:val="00CF7E83"/>
    <w:rsid w:val="00D008E0"/>
    <w:rsid w:val="00D00E9D"/>
    <w:rsid w:val="00D36FEB"/>
    <w:rsid w:val="00D545C8"/>
    <w:rsid w:val="00D605F8"/>
    <w:rsid w:val="00D734FE"/>
    <w:rsid w:val="00D841B1"/>
    <w:rsid w:val="00D845D9"/>
    <w:rsid w:val="00D85286"/>
    <w:rsid w:val="00D91201"/>
    <w:rsid w:val="00DB0A07"/>
    <w:rsid w:val="00DB5C69"/>
    <w:rsid w:val="00DC433A"/>
    <w:rsid w:val="00DC458A"/>
    <w:rsid w:val="00DD624F"/>
    <w:rsid w:val="00DE7EEF"/>
    <w:rsid w:val="00DF628B"/>
    <w:rsid w:val="00E0329B"/>
    <w:rsid w:val="00E0341D"/>
    <w:rsid w:val="00E176A7"/>
    <w:rsid w:val="00E20EC7"/>
    <w:rsid w:val="00E3406D"/>
    <w:rsid w:val="00E63452"/>
    <w:rsid w:val="00E80608"/>
    <w:rsid w:val="00E87300"/>
    <w:rsid w:val="00E941DA"/>
    <w:rsid w:val="00E9634A"/>
    <w:rsid w:val="00EA198F"/>
    <w:rsid w:val="00EA4A52"/>
    <w:rsid w:val="00EC41F3"/>
    <w:rsid w:val="00EC5687"/>
    <w:rsid w:val="00EC7EAE"/>
    <w:rsid w:val="00ED2B89"/>
    <w:rsid w:val="00ED6B84"/>
    <w:rsid w:val="00EE1778"/>
    <w:rsid w:val="00EE5A7C"/>
    <w:rsid w:val="00EF69B4"/>
    <w:rsid w:val="00EF7708"/>
    <w:rsid w:val="00EF7A9E"/>
    <w:rsid w:val="00F0400B"/>
    <w:rsid w:val="00F21A75"/>
    <w:rsid w:val="00F22C1C"/>
    <w:rsid w:val="00F23C9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5C4AB10"/>
  <w15:docId w15:val="{7F1FA9F9-09DF-4A02-A79B-C2AA18DF3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30"/>
    <w:rPr>
      <w:rFonts w:ascii="Times New Roman" w:eastAsia="Batang" w:hAnsi="Times New Roman"/>
      <w:sz w:val="24"/>
      <w:szCs w:val="24"/>
      <w:lang w:eastAsia="ko-KR"/>
    </w:rPr>
  </w:style>
  <w:style w:type="paragraph" w:styleId="Heading1">
    <w:name w:val="heading 1"/>
    <w:basedOn w:val="Normal"/>
    <w:next w:val="Normal"/>
    <w:link w:val="Heading1Char"/>
    <w:uiPriority w:val="9"/>
    <w:qFormat/>
    <w:rsid w:val="00AF467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F467F"/>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AF467F"/>
    <w:pPr>
      <w:tabs>
        <w:tab w:val="center" w:pos="4680"/>
        <w:tab w:val="right" w:pos="9360"/>
      </w:tabs>
    </w:pPr>
  </w:style>
  <w:style w:type="character" w:customStyle="1" w:styleId="HeaderChar">
    <w:name w:val="Header Char"/>
    <w:basedOn w:val="DefaultParagraphFont"/>
    <w:link w:val="Header"/>
    <w:uiPriority w:val="99"/>
    <w:rsid w:val="00AF467F"/>
    <w:rPr>
      <w:rFonts w:ascii="Times New Roman" w:eastAsia="Batang" w:hAnsi="Times New Roman"/>
      <w:sz w:val="24"/>
      <w:szCs w:val="24"/>
      <w:lang w:eastAsia="ko-KR"/>
    </w:rPr>
  </w:style>
  <w:style w:type="paragraph" w:styleId="Footer">
    <w:name w:val="footer"/>
    <w:basedOn w:val="Normal"/>
    <w:link w:val="FooterChar"/>
    <w:uiPriority w:val="99"/>
    <w:unhideWhenUsed/>
    <w:rsid w:val="00AF467F"/>
    <w:pPr>
      <w:tabs>
        <w:tab w:val="center" w:pos="4680"/>
        <w:tab w:val="right" w:pos="9360"/>
      </w:tabs>
    </w:pPr>
  </w:style>
  <w:style w:type="character" w:customStyle="1" w:styleId="FooterChar">
    <w:name w:val="Footer Char"/>
    <w:basedOn w:val="DefaultParagraphFont"/>
    <w:link w:val="Footer"/>
    <w:uiPriority w:val="99"/>
    <w:rsid w:val="00AF467F"/>
    <w:rPr>
      <w:rFonts w:ascii="Times New Roman" w:eastAsia="Batang" w:hAnsi="Times New Roman"/>
      <w:sz w:val="24"/>
      <w:szCs w:val="24"/>
      <w:lang w:eastAsia="ko-KR"/>
    </w:rPr>
  </w:style>
  <w:style w:type="character" w:customStyle="1" w:styleId="Heading1Char">
    <w:name w:val="Heading 1 Char"/>
    <w:basedOn w:val="DefaultParagraphFont"/>
    <w:link w:val="Heading1"/>
    <w:uiPriority w:val="9"/>
    <w:rsid w:val="00AF467F"/>
    <w:rPr>
      <w:rFonts w:asciiTheme="majorHAnsi" w:eastAsiaTheme="majorEastAsia" w:hAnsiTheme="majorHAnsi" w:cstheme="majorBidi"/>
      <w:b/>
      <w:bCs/>
      <w:color w:val="2E74B5" w:themeColor="accent1" w:themeShade="BF"/>
      <w:sz w:val="28"/>
      <w:szCs w:val="28"/>
      <w:lang w:eastAsia="ko-KR"/>
    </w:rPr>
  </w:style>
  <w:style w:type="character" w:customStyle="1" w:styleId="Heading3Char">
    <w:name w:val="Heading 3 Char"/>
    <w:basedOn w:val="DefaultParagraphFont"/>
    <w:link w:val="Heading3"/>
    <w:uiPriority w:val="9"/>
    <w:semiHidden/>
    <w:rsid w:val="00AF467F"/>
    <w:rPr>
      <w:rFonts w:asciiTheme="majorHAnsi" w:eastAsiaTheme="majorEastAsia" w:hAnsiTheme="majorHAnsi" w:cstheme="majorBidi"/>
      <w:b/>
      <w:bCs/>
      <w:color w:val="5B9BD5" w:themeColor="accent1"/>
      <w:sz w:val="24"/>
      <w:szCs w:val="24"/>
      <w:lang w:eastAsia="ko-KR"/>
    </w:rPr>
  </w:style>
  <w:style w:type="paragraph" w:customStyle="1" w:styleId="Paragraph">
    <w:name w:val="Paragraph"/>
    <w:basedOn w:val="Normal"/>
    <w:rsid w:val="00EF7A9E"/>
    <w:pPr>
      <w:ind w:firstLine="360"/>
    </w:pPr>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5258">
      <w:bodyDiv w:val="1"/>
      <w:marLeft w:val="0"/>
      <w:marRight w:val="0"/>
      <w:marTop w:val="0"/>
      <w:marBottom w:val="0"/>
      <w:divBdr>
        <w:top w:val="none" w:sz="0" w:space="0" w:color="auto"/>
        <w:left w:val="none" w:sz="0" w:space="0" w:color="auto"/>
        <w:bottom w:val="none" w:sz="0" w:space="0" w:color="auto"/>
        <w:right w:val="none" w:sz="0" w:space="0" w:color="auto"/>
      </w:divBdr>
    </w:div>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 w:id="1855803666">
      <w:bodyDiv w:val="1"/>
      <w:marLeft w:val="0"/>
      <w:marRight w:val="0"/>
      <w:marTop w:val="0"/>
      <w:marBottom w:val="0"/>
      <w:divBdr>
        <w:top w:val="none" w:sz="0" w:space="0" w:color="auto"/>
        <w:left w:val="none" w:sz="0" w:space="0" w:color="auto"/>
        <w:bottom w:val="none" w:sz="0" w:space="0" w:color="auto"/>
        <w:right w:val="none" w:sz="0" w:space="0" w:color="auto"/>
      </w:divBdr>
    </w:div>
    <w:div w:id="206637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52</Words>
  <Characters>3149</Characters>
  <Application>Microsoft Office Word</Application>
  <DocSecurity>0</DocSecurity>
  <Lines>26</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a</dc:creator>
  <cp:lastModifiedBy>Rashmi</cp:lastModifiedBy>
  <cp:revision>20</cp:revision>
  <dcterms:created xsi:type="dcterms:W3CDTF">2020-02-07T13:08:00Z</dcterms:created>
  <dcterms:modified xsi:type="dcterms:W3CDTF">2021-11-09T09:46:00Z</dcterms:modified>
</cp:coreProperties>
</file>